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Casablanca</w:t>
      </w:r>
    </w:p>
    <w:bookmarkStart w:id="21" w:name="X26d24ed21c736a2366314a2f401d9e659bc62cf"/>
    <w:p>
      <w:pPr>
        <w:pStyle w:val="Heading1"/>
      </w:pPr>
      <w:r>
        <w:t xml:space="preserve">Internship Application Letter for Social Work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Organization Name]</w:t>
      </w:r>
      <w:r>
        <w:br/>
      </w:r>
      <w:r>
        <w:t xml:space="preserve">Casablanca, Morocco</w:t>
      </w:r>
      <w:r>
        <w:br/>
      </w:r>
    </w:p>
    <w:bookmarkStart w:id="20" w:name="Xc6f0d7598db5071a826d9b96da092ee42a67284"/>
    <w:p>
      <w:pPr>
        <w:pStyle w:val="Heading2"/>
      </w:pPr>
      <w:r>
        <w:t xml:space="preserve">Subject: Internship Application for Social Worker Position in Casablanca, Morocco</w:t>
      </w:r>
    </w:p>
    <w:p>
      <w:pPr>
        <w:pStyle w:val="FirstParagraph"/>
      </w:pPr>
      <w:r>
        <w:t xml:space="preserve">Dear Hiring Manager,</w:t>
      </w:r>
    </w:p>
    <w:p>
      <w:pPr>
        <w:pStyle w:val="BodyText"/>
      </w:pPr>
      <w:r>
        <w:t xml:space="preserve">I am writing with profound enthusiasm to express my earnest interest in the Social Work Internship position at your esteemed organization in Casablanca, Morocco. As a dedicated student of Social Work at Mohammed V University in Rabat with a specialized focus on community-based interventions and vulnerable populations, I have long aspired to contribute my skills and cultural sensitivity to the dynamic social landscape of Morocco Casablanca. This Internship Application Letter serves as my formal expression of commitment to advancing social welfare within one of Africa’s most vibrant urban centers, where I believe my academic foundation aligns precisely with your mission to foster inclusive community development.</w:t>
      </w:r>
    </w:p>
    <w:p>
      <w:pPr>
        <w:pStyle w:val="BodyText"/>
      </w:pPr>
      <w:r>
        <w:t xml:space="preserve">My academic journey has been deeply shaped by an immersive understanding of Morocco’s unique socio-cultural context. Courses such as "Social Policy in Maghreb Societies," "Urban Poverty Dynamics," and "Migrant Integration Strategies" equipped me with theoretical frameworks directly applicable to Casablanca’s complex social ecosystem. I have closely studied how urbanization, migration patterns from rural regions like the Gharb and Chaouia, and economic disparities manifest in Casablanca’s neighborhoods—from the historic medina districts to modern housing projects such as Madinat Al Irfane. This knowledge fuels my desire to apply classroom theory to real-world challenges under your organization’s guidance. My research on adolescent mental health initiatives in Casablanca’s public schools, for instance, revealed critical gaps in culturally responsive support systems—a gap I am eager to help address during this internship.</w:t>
      </w:r>
    </w:p>
    <w:p>
      <w:pPr>
        <w:pStyle w:val="BodyText"/>
      </w:pPr>
      <w:r>
        <w:t xml:space="preserve">What distinguishes my candidacy is my deep-rooted connection to Casablanca and its communities. Having spent 18 months volunteering with the Association Marocaine de la Jeunesse (AMJ) in the Sidi Belyout district, I navigated language barriers and cultural nuances while supporting youth at-risk programs. During this time, I co-developed a peer-mentorship model for girls aged 14–18 navigating early marriage pressures—a phenomenon prevalent in Casablanca’s marginalized communities. This experience taught me that effective Social Work in Morocco Casablanca requires more than clinical skills; it demands humility, active listening within the framework of Islamic and Amazigh cultural values, and collaboration with local imams and community elders. I documented how integrating religious leaders into outreach sessions increased program participation by 40%, a testament to culturally grounded approaches that resonate here.</w:t>
      </w:r>
    </w:p>
    <w:p>
      <w:pPr>
        <w:pStyle w:val="BodyText"/>
      </w:pPr>
      <w:r>
        <w:t xml:space="preserve">My practical competencies further align with your organization’s priorities. I am fluent in Arabic (Modern Standard &amp; Darija), French, and English—essential for seamless communication across Casablanca’s diverse stakeholders, from government social services to international NGOs like UNICEF Morocco. I possess hands-on experience conducting home visits, developing psychosocial support plans for refugees from Sub-Saharan Africa (a growing population in Casablanca’s industrial zones), and utilizing digital tools like Microsoft Excel for case management. During a field placement with the Moroccan Red Crescent in the Hay Mohammadi district, I assisted in disaster preparedness training that emphasized gender-sensitive approaches—a skill directly transferable to Casablanca’s frequent flood response efforts. Crucially, I understand that Social Work in Morocco Casablanca is not merely about service delivery but about co-creating solutions with communities: my volunteer work centered on *listening* before acting, a principle I will uphold during this internship.</w:t>
      </w:r>
    </w:p>
    <w:p>
      <w:pPr>
        <w:pStyle w:val="BodyText"/>
      </w:pPr>
      <w:r>
        <w:t xml:space="preserve">I am particularly drawn to your organization’s innovative projects addressing gender-based violence (GBV) among women in informal settlements—such as the "Dar Talaa" shelter initiative. My academic project on GBV prevention in Casablanca’s working-class neighborhoods, which included interviews with 25 local women and analysis of government data, revealed how economic precarity exacerbates vulnerability. I am eager to contribute to your team by conducting community needs assessments using participatory rural appraisal (PRA) techniques adapted for urban settings. Moreover, I have proactively researched your organization’s recent partnership with the Ministry of Family, Women, Children and Senior Citizens—a collaboration addressing child labor in Casablanca’s textile sector—and would welcome the chance to support these efforts through data collection or outreach coordination.</w:t>
      </w:r>
    </w:p>
    <w:p>
      <w:pPr>
        <w:pStyle w:val="BodyText"/>
      </w:pPr>
      <w:r>
        <w:t xml:space="preserve">My commitment to Social Work transcends professional obligation; it is rooted in Morocco’s *Al-Adl* (justice) and *Al-Mu’āsara* (solidarity) principles, which I internalized growing up in a family deeply involved in local charity work. I understand that an Internship Application Letter must reflect not just skills but values—and my dedication to ethical practice, confidentiality, and non-discrimination is absolute. In Casablanca’s rapidly evolving social environment, where digital inclusion initiatives coexist with traditional support systems, I am prepared to be a flexible learner who respects both local wisdom and evidence-based methods. My resilience was tested during the 2021 pandemic when I organized virtual support groups for elderly residents in Hay Hassani—proving my ability to innovate under pressure, a skill vital for Casablanca’s social workers navigating resource constraints.</w:t>
      </w:r>
    </w:p>
    <w:p>
      <w:pPr>
        <w:pStyle w:val="BodyText"/>
      </w:pPr>
      <w:r>
        <w:t xml:space="preserve">As an applicant deeply invested in Morocco Casablanca’s future, I see this internship not as a temporary role but as the first step toward becoming a culturally attuned Social Worker who can sustainably impact communities. I am eager to learn from your team’s expertise while contributing my fresh perspective on youth engagement and trauma-informed care. My academic transcript (attached), two letters of recommendation from faculty at Mohammed V University, and volunteer records are available upon request.</w:t>
      </w:r>
    </w:p>
    <w:p>
      <w:pPr>
        <w:pStyle w:val="BodyText"/>
      </w:pPr>
      <w:r>
        <w:t xml:space="preserve">Thank you for considering my application. I am profoundly inspired by your organization’s work to build a more just Casablanca, where every individual—whether a street vendor in the Habous market or a refugee in the new industrial zone—receives compassionate, rights-based support. I welcome the opportunity to discuss how my passion for Social Work and my commitment to Morocco Casablanca can align with your current initiatives. I look forward to scheduling an interview at your earliest convenience.</w:t>
      </w:r>
    </w:p>
    <w:p>
      <w:pPr>
        <w:pStyle w:val="BodyText"/>
      </w:pPr>
      <w:r>
        <w:t xml:space="preserve">Sincerely,</w:t>
      </w:r>
    </w:p>
    <w:p>
      <w:pPr>
        <w:pStyle w:val="BodyText"/>
      </w:pPr>
      <w:r>
        <w:t xml:space="preserve">[Your Full Name]</w:t>
      </w:r>
      <w:r>
        <w:br/>
      </w:r>
      <w:r>
        <w:t xml:space="preserve">Social Work Student, Mohammed V University</w:t>
      </w:r>
      <w:r>
        <w:br/>
      </w:r>
      <w:r>
        <w:t xml:space="preserve">Rabat, Morocco</w:t>
      </w:r>
      <w:r>
        <w:br/>
      </w:r>
      <w:r>
        <w:t xml:space="preserve">+212 6 XX XX XX XX | [your.email@domain.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Casablanca</dc:title>
  <dc:creator/>
  <dc:language>en</dc:language>
  <cp:keywords/>
  <dcterms:created xsi:type="dcterms:W3CDTF">2025-12-10T07:22:37Z</dcterms:created>
  <dcterms:modified xsi:type="dcterms:W3CDTF">2025-12-10T07:22:37Z</dcterms:modified>
</cp:coreProperties>
</file>

<file path=docProps/custom.xml><?xml version="1.0" encoding="utf-8"?>
<Properties xmlns="http://schemas.openxmlformats.org/officeDocument/2006/custom-properties" xmlns:vt="http://schemas.openxmlformats.org/officeDocument/2006/docPropsVTypes"/>
</file>